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ECB29" w14:textId="1700CDB0" w:rsidR="002C5F73" w:rsidRPr="000E4BC0" w:rsidRDefault="002C5F73" w:rsidP="002C5F73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Advanced Money School Lesson 5 </w:t>
      </w:r>
      <w:r w:rsidRPr="000E4BC0">
        <w:rPr>
          <w:b/>
          <w:bCs/>
          <w:u w:val="single"/>
        </w:rPr>
        <w:t>Worksheet</w:t>
      </w:r>
      <w:r>
        <w:rPr>
          <w:b/>
          <w:bCs/>
          <w:u w:val="single"/>
        </w:rPr>
        <w:t>: Your Investment Style</w:t>
      </w:r>
    </w:p>
    <w:p w14:paraId="7144CBF8" w14:textId="77777777" w:rsidR="002C5F73" w:rsidRPr="000E4BC0" w:rsidRDefault="002C5F73" w:rsidP="002C5F73"/>
    <w:p w14:paraId="7751CE65" w14:textId="77777777" w:rsidR="002C5F73" w:rsidRPr="000E4BC0" w:rsidRDefault="002C5F73" w:rsidP="002C5F73">
      <w:r w:rsidRPr="000E4BC0">
        <w:t>Please rate how much you agreed with the following statements where 1 = “Not at all” and 5 = “Very much”.</w:t>
      </w:r>
    </w:p>
    <w:p w14:paraId="1867E8B6" w14:textId="77777777" w:rsidR="002C5F73" w:rsidRPr="000E4BC0" w:rsidRDefault="002C5F73" w:rsidP="002C5F73"/>
    <w:p w14:paraId="655756DF" w14:textId="77777777" w:rsidR="002C5F73" w:rsidRPr="000E4BC0" w:rsidRDefault="002C5F73" w:rsidP="002C5F73">
      <w:r w:rsidRPr="000E4BC0">
        <w:t>1. I am knowledgeable about the stock market and comfortable researching and choosing investments.</w:t>
      </w:r>
    </w:p>
    <w:p w14:paraId="62AC9129" w14:textId="77777777" w:rsidR="002C5F73" w:rsidRPr="000E4BC0" w:rsidRDefault="002C5F73" w:rsidP="002C5F73"/>
    <w:p w14:paraId="1149BE2B" w14:textId="77777777" w:rsidR="002C5F73" w:rsidRPr="000E4BC0" w:rsidRDefault="002C5F73" w:rsidP="002C5F73">
      <w:r w:rsidRPr="000E4BC0">
        <w:t>2. I am interested in learning more about investing and the stock market.</w:t>
      </w:r>
    </w:p>
    <w:p w14:paraId="55113D27" w14:textId="77777777" w:rsidR="002C5F73" w:rsidRPr="000E4BC0" w:rsidRDefault="002C5F73" w:rsidP="002C5F73"/>
    <w:p w14:paraId="1163F097" w14:textId="77777777" w:rsidR="002C5F73" w:rsidRPr="000E4BC0" w:rsidRDefault="002C5F73" w:rsidP="002C5F73">
      <w:r w:rsidRPr="000E4BC0">
        <w:t>3. I’m happy to devote some of my time to learning about investing and managing my own investments.</w:t>
      </w:r>
    </w:p>
    <w:p w14:paraId="42118827" w14:textId="77777777" w:rsidR="002C5F73" w:rsidRPr="000E4BC0" w:rsidRDefault="002C5F73" w:rsidP="002C5F73"/>
    <w:p w14:paraId="35A11BF5" w14:textId="77777777" w:rsidR="002C5F73" w:rsidRPr="000E4BC0" w:rsidRDefault="002C5F73" w:rsidP="002C5F73">
      <w:r w:rsidRPr="000E4BC0">
        <w:t>4. I understand that investing is risky and the stock market is volatile. I still think stocks are one of the best places to invest for long-term growth.</w:t>
      </w:r>
    </w:p>
    <w:p w14:paraId="00BA4D0A" w14:textId="77777777" w:rsidR="002C5F73" w:rsidRPr="000E4BC0" w:rsidRDefault="002C5F73" w:rsidP="002C5F73"/>
    <w:p w14:paraId="062A339B" w14:textId="77777777" w:rsidR="002C5F73" w:rsidRPr="000E4BC0" w:rsidRDefault="002C5F73" w:rsidP="002C5F73">
      <w:r w:rsidRPr="000E4BC0">
        <w:t>5. I like knowing exactly what I’m investing in, even if that means taking on more risk.</w:t>
      </w:r>
    </w:p>
    <w:p w14:paraId="1C0A72EA" w14:textId="77777777" w:rsidR="002C5F73" w:rsidRPr="000E4BC0" w:rsidRDefault="002C5F73" w:rsidP="002C5F73"/>
    <w:p w14:paraId="57E7436C" w14:textId="77777777" w:rsidR="002C5F73" w:rsidRPr="000E4BC0" w:rsidRDefault="002C5F73" w:rsidP="002C5F73">
      <w:r w:rsidRPr="000E4BC0">
        <w:t>6. I hate to pay an expert for something I can learn to do myself. (Even if I admit I won't do quite as good a job as a professional.)</w:t>
      </w:r>
    </w:p>
    <w:p w14:paraId="5E125A91" w14:textId="77777777" w:rsidR="002C5F73" w:rsidRPr="000E4BC0" w:rsidRDefault="002C5F73" w:rsidP="002C5F73"/>
    <w:p w14:paraId="0129440C" w14:textId="77777777" w:rsidR="002C5F73" w:rsidRPr="000E4BC0" w:rsidRDefault="002C5F73" w:rsidP="002C5F73">
      <w:r w:rsidRPr="000E4BC0">
        <w:t>Add up your total score.</w:t>
      </w:r>
    </w:p>
    <w:p w14:paraId="27242BE5" w14:textId="77777777" w:rsidR="002C5F73" w:rsidRPr="000E4BC0" w:rsidRDefault="002C5F73" w:rsidP="002C5F73"/>
    <w:p w14:paraId="31B4B820" w14:textId="77777777" w:rsidR="002C5F73" w:rsidRPr="000E4BC0" w:rsidRDefault="002C5F73" w:rsidP="002C5F73">
      <w:r w:rsidRPr="000E4BC0">
        <w:rPr>
          <w:b/>
          <w:bCs/>
        </w:rPr>
        <w:t>20 or higher.</w:t>
      </w:r>
      <w:r w:rsidRPr="000E4BC0">
        <w:t xml:space="preserve"> Construct a portfolio consisting of low-cost index funds, some stocks, and alternative investments.</w:t>
      </w:r>
    </w:p>
    <w:p w14:paraId="7D0870FC" w14:textId="77777777" w:rsidR="002C5F73" w:rsidRPr="000E4BC0" w:rsidRDefault="002C5F73" w:rsidP="002C5F73"/>
    <w:p w14:paraId="47E3756F" w14:textId="77777777" w:rsidR="002C5F73" w:rsidRPr="000E4BC0" w:rsidRDefault="002C5F73" w:rsidP="002C5F73">
      <w:r w:rsidRPr="000E4BC0">
        <w:rPr>
          <w:b/>
          <w:bCs/>
        </w:rPr>
        <w:t>Between 13 and 20.</w:t>
      </w:r>
      <w:r w:rsidRPr="000E4BC0">
        <w:t xml:space="preserve"> Choose either actively-managed mutual funds (such as target date funds) or a roboadvisor.</w:t>
      </w:r>
    </w:p>
    <w:p w14:paraId="7C1D0B8C" w14:textId="77777777" w:rsidR="002C5F73" w:rsidRPr="000E4BC0" w:rsidRDefault="002C5F73" w:rsidP="002C5F73"/>
    <w:p w14:paraId="0150ED1A" w14:textId="77777777" w:rsidR="002C5F73" w:rsidRPr="000E4BC0" w:rsidRDefault="002C5F73" w:rsidP="002C5F73">
      <w:r w:rsidRPr="000E4BC0">
        <w:rPr>
          <w:b/>
          <w:bCs/>
        </w:rPr>
        <w:t>12 or below.</w:t>
      </w:r>
      <w:r w:rsidRPr="000E4BC0">
        <w:t xml:space="preserve"> Stick with a roboadvisor. Or, consider hiring a financial advisor to help you navigate investment decisions.</w:t>
      </w:r>
    </w:p>
    <w:p w14:paraId="52C67A78" w14:textId="77777777" w:rsidR="002C5F73" w:rsidRDefault="002C5F73"/>
    <w:sectPr w:rsidR="002C5F73" w:rsidSect="00382B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DM3sDC0NDUxMzJX0lEKTi0uzszPAykwrAUAt5/mVSwAAAA="/>
  </w:docVars>
  <w:rsids>
    <w:rsidRoot w:val="002C5F73"/>
    <w:rsid w:val="002C5F73"/>
    <w:rsid w:val="00382BF9"/>
    <w:rsid w:val="0068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86501"/>
  <w15:chartTrackingRefBased/>
  <w15:docId w15:val="{32961BF1-A861-BA47-9268-7DB982160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1024</Characters>
  <Application>Microsoft Office Word</Application>
  <DocSecurity>0</DocSecurity>
  <Lines>8</Lines>
  <Paragraphs>2</Paragraphs>
  <ScaleCrop>false</ScaleCrop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eliver</dc:creator>
  <cp:keywords/>
  <dc:description/>
  <cp:lastModifiedBy>Ariella Zeller</cp:lastModifiedBy>
  <cp:revision>2</cp:revision>
  <dcterms:created xsi:type="dcterms:W3CDTF">2020-06-30T10:32:00Z</dcterms:created>
  <dcterms:modified xsi:type="dcterms:W3CDTF">2020-06-30T10:32:00Z</dcterms:modified>
</cp:coreProperties>
</file>